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CD053E" w14:textId="77777777" w:rsidR="00D60AF0" w:rsidRDefault="00864F35">
      <w:pPr>
        <w:pStyle w:val="Title"/>
      </w:pPr>
      <w:r>
        <w:t>21COA202 Coursework</w:t>
      </w:r>
    </w:p>
    <w:p w14:paraId="324F0EEA" w14:textId="77777777" w:rsidR="00D60AF0" w:rsidRDefault="00D60AF0">
      <w:pPr>
        <w:pStyle w:val="Subtitle"/>
      </w:pPr>
    </w:p>
    <w:p w14:paraId="1DFBF65C" w14:textId="526BB2FE" w:rsidR="00D60AF0" w:rsidRDefault="00E00091">
      <w:pPr>
        <w:pStyle w:val="Author"/>
      </w:pPr>
      <w:r>
        <w:rPr>
          <w:i/>
          <w:iCs/>
        </w:rPr>
        <w:t>F132708</w:t>
      </w:r>
    </w:p>
    <w:p w14:paraId="6626E89C" w14:textId="137E401D" w:rsidR="00D60AF0" w:rsidRDefault="00864F35">
      <w:pPr>
        <w:pStyle w:val="Date"/>
      </w:pPr>
      <w:r>
        <w:t>Semester 2</w:t>
      </w:r>
    </w:p>
    <w:p w14:paraId="678357D0" w14:textId="6295C745" w:rsidR="00D60AF0" w:rsidRDefault="00864F35" w:rsidP="005B458B">
      <w:pPr>
        <w:pStyle w:val="Heading1"/>
        <w:numPr>
          <w:ilvl w:val="0"/>
          <w:numId w:val="20"/>
        </w:numPr>
      </w:pPr>
      <w:bookmarkStart w:id="0" w:name="fsms"/>
      <w:r>
        <w:lastRenderedPageBreak/>
        <w:t>FSMs</w:t>
      </w:r>
    </w:p>
    <w:p w14:paraId="0773DB4C" w14:textId="0F76C7E7" w:rsidR="005B458B" w:rsidRDefault="005B458B" w:rsidP="005B458B">
      <w:pPr>
        <w:pStyle w:val="BodyText"/>
      </w:pPr>
      <w:r>
        <w:t>My finite state machine:</w:t>
      </w:r>
    </w:p>
    <w:p w14:paraId="5ADF962C" w14:textId="4156F1AD" w:rsidR="005B458B" w:rsidRDefault="005B458B" w:rsidP="005B458B">
      <w:pPr>
        <w:pStyle w:val="BodyText"/>
      </w:pPr>
      <w:r w:rsidRPr="005B458B">
        <w:drawing>
          <wp:inline distT="0" distB="0" distL="0" distR="0" wp14:anchorId="2D639440" wp14:editId="603B30BE">
            <wp:extent cx="5814564" cy="205758"/>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814564" cy="205758"/>
                    </a:xfrm>
                    <a:prstGeom prst="rect">
                      <a:avLst/>
                    </a:prstGeom>
                  </pic:spPr>
                </pic:pic>
              </a:graphicData>
            </a:graphic>
          </wp:inline>
        </w:drawing>
      </w:r>
    </w:p>
    <w:p w14:paraId="3F826209" w14:textId="5CE09967" w:rsidR="006E21A7" w:rsidRDefault="006E21A7" w:rsidP="005B458B">
      <w:pPr>
        <w:pStyle w:val="BodyText"/>
      </w:pPr>
      <w:r>
        <w:t xml:space="preserve">There are 4 main states. The first state SYNCHRONISATION prints Q every second until X is received then changes state to AFTER_SYNC. In this state the names of extensions completed are printed </w:t>
      </w:r>
      <w:r w:rsidR="00966FAF">
        <w:t>followed by</w:t>
      </w:r>
      <w:r>
        <w:t xml:space="preserve"> a new line character and the state is changed to AWAITING_INPUT. In this state the program checks for any button inputs and handles scrolling up and down. It also handles scrolling descriptions when they are too long to show on the lcd. It also checks for if </w:t>
      </w:r>
      <w:proofErr w:type="gramStart"/>
      <w:r w:rsidR="004C21B6">
        <w:t>Select</w:t>
      </w:r>
      <w:proofErr w:type="gramEnd"/>
      <w:r w:rsidR="004C21B6">
        <w:t xml:space="preserve"> has been held for more than a seconds and displays the student ID and SRAM available. In this state if a Serial line has been received then it changes to PROCCESSING_INPUT. In this state the program processes the Serial input. It checks what character the line began with and performs the suitable </w:t>
      </w:r>
      <w:r w:rsidR="00966FAF">
        <w:t>operations</w:t>
      </w:r>
      <w:r w:rsidR="004C21B6">
        <w:t xml:space="preserve">. E.g. </w:t>
      </w:r>
      <w:r w:rsidR="00410129">
        <w:t>“</w:t>
      </w:r>
      <w:proofErr w:type="spellStart"/>
      <w:r w:rsidR="004C21B6">
        <w:t>CAMain</w:t>
      </w:r>
      <w:proofErr w:type="spellEnd"/>
      <w:r w:rsidR="00410129">
        <w:t xml:space="preserve">” </w:t>
      </w:r>
      <w:r w:rsidR="004C21B6">
        <w:t>will create a channel with id=’A’ and description</w:t>
      </w:r>
      <w:proofErr w:type="gramStart"/>
      <w:r w:rsidR="004C21B6">
        <w:t>=”Main</w:t>
      </w:r>
      <w:proofErr w:type="gramEnd"/>
      <w:r w:rsidR="004C21B6">
        <w:t>”, VA10 will change the value of channel ‘A’ to 10 etc. After the incoming line has been processed the state is changed back to AWAITING_INPUT.</w:t>
      </w:r>
    </w:p>
    <w:p w14:paraId="0AE8AFEC" w14:textId="6365D176" w:rsidR="00410129" w:rsidRPr="005B458B" w:rsidRDefault="008626A1" w:rsidP="005B458B">
      <w:pPr>
        <w:pStyle w:val="BodyText"/>
      </w:pPr>
      <w:r w:rsidRPr="005B458B">
        <w:drawing>
          <wp:anchor distT="0" distB="0" distL="114300" distR="114300" simplePos="0" relativeHeight="251673600" behindDoc="0" locked="0" layoutInCell="1" allowOverlap="1" wp14:anchorId="535E2E87" wp14:editId="7E5C7C59">
            <wp:simplePos x="0" y="0"/>
            <wp:positionH relativeFrom="column">
              <wp:posOffset>-533400</wp:posOffset>
            </wp:positionH>
            <wp:positionV relativeFrom="paragraph">
              <wp:posOffset>450850</wp:posOffset>
            </wp:positionV>
            <wp:extent cx="6940550" cy="2758440"/>
            <wp:effectExtent l="0" t="0" r="0" b="3810"/>
            <wp:wrapSquare wrapText="bothSides"/>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6940550" cy="2758440"/>
                    </a:xfrm>
                    <a:prstGeom prst="rect">
                      <a:avLst/>
                    </a:prstGeom>
                  </pic:spPr>
                </pic:pic>
              </a:graphicData>
            </a:graphic>
            <wp14:sizeRelH relativeFrom="margin">
              <wp14:pctWidth>0</wp14:pctWidth>
            </wp14:sizeRelH>
            <wp14:sizeRelV relativeFrom="margin">
              <wp14:pctHeight>0</wp14:pctHeight>
            </wp14:sizeRelV>
          </wp:anchor>
        </w:drawing>
      </w:r>
    </w:p>
    <w:p w14:paraId="5FCD55C8" w14:textId="4DFFA4E5" w:rsidR="005B458B" w:rsidRPr="005B458B" w:rsidRDefault="005B458B" w:rsidP="005B458B">
      <w:pPr>
        <w:pStyle w:val="BodyText"/>
      </w:pPr>
    </w:p>
    <w:p w14:paraId="0D90F1FC" w14:textId="2309D90E" w:rsidR="00D60AF0" w:rsidRDefault="00864F35">
      <w:pPr>
        <w:pStyle w:val="Heading1"/>
      </w:pPr>
      <w:bookmarkStart w:id="1" w:name="data-structures"/>
      <w:bookmarkEnd w:id="0"/>
      <w:r>
        <w:rPr>
          <w:rStyle w:val="SectionNumber"/>
        </w:rPr>
        <w:lastRenderedPageBreak/>
        <w:t>2</w:t>
      </w:r>
      <w:r>
        <w:tab/>
        <w:t>Data structures</w:t>
      </w:r>
    </w:p>
    <w:p w14:paraId="4BD8B7F7" w14:textId="2696751A" w:rsidR="005B458B" w:rsidRDefault="005B458B" w:rsidP="005B458B">
      <w:pPr>
        <w:pStyle w:val="BodyText"/>
      </w:pPr>
      <w:r>
        <w:t>Struct for channels:</w:t>
      </w:r>
    </w:p>
    <w:p w14:paraId="75171B44" w14:textId="2F69F3B0" w:rsidR="005B458B" w:rsidRDefault="005B458B" w:rsidP="005B458B">
      <w:pPr>
        <w:pStyle w:val="BodyText"/>
      </w:pPr>
      <w:r w:rsidRPr="005B458B">
        <w:drawing>
          <wp:inline distT="0" distB="0" distL="0" distR="0" wp14:anchorId="46CB8E2C" wp14:editId="0A19FE16">
            <wp:extent cx="2118544" cy="1524132"/>
            <wp:effectExtent l="0" t="0" r="0" b="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9"/>
                    <a:stretch>
                      <a:fillRect/>
                    </a:stretch>
                  </pic:blipFill>
                  <pic:spPr>
                    <a:xfrm>
                      <a:off x="0" y="0"/>
                      <a:ext cx="2118544" cy="1524132"/>
                    </a:xfrm>
                    <a:prstGeom prst="rect">
                      <a:avLst/>
                    </a:prstGeom>
                  </pic:spPr>
                </pic:pic>
              </a:graphicData>
            </a:graphic>
          </wp:inline>
        </w:drawing>
      </w:r>
    </w:p>
    <w:p w14:paraId="0EB676AA" w14:textId="1E86C73A" w:rsidR="00966FAF" w:rsidRDefault="00966FAF" w:rsidP="005B458B">
      <w:pPr>
        <w:pStyle w:val="BodyText"/>
      </w:pPr>
      <w:r>
        <w:t xml:space="preserve">Code for initializing </w:t>
      </w:r>
      <w:r w:rsidR="003E4B43">
        <w:t>channel array:</w:t>
      </w:r>
    </w:p>
    <w:p w14:paraId="3395B7DD" w14:textId="3DD88F83" w:rsidR="003E4B43" w:rsidRDefault="003E4B43" w:rsidP="005B458B">
      <w:pPr>
        <w:pStyle w:val="BodyText"/>
      </w:pPr>
      <w:r w:rsidRPr="003E4B43">
        <w:drawing>
          <wp:inline distT="0" distB="0" distL="0" distR="0" wp14:anchorId="3806636A" wp14:editId="6820B6A4">
            <wp:extent cx="2682472" cy="891617"/>
            <wp:effectExtent l="0" t="0" r="3810" b="3810"/>
            <wp:docPr id="33" name="Picture 3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screenshot of a computer&#10;&#10;Description automatically generated"/>
                    <pic:cNvPicPr/>
                  </pic:nvPicPr>
                  <pic:blipFill>
                    <a:blip r:embed="rId10"/>
                    <a:stretch>
                      <a:fillRect/>
                    </a:stretch>
                  </pic:blipFill>
                  <pic:spPr>
                    <a:xfrm>
                      <a:off x="0" y="0"/>
                      <a:ext cx="2682472" cy="891617"/>
                    </a:xfrm>
                    <a:prstGeom prst="rect">
                      <a:avLst/>
                    </a:prstGeom>
                  </pic:spPr>
                </pic:pic>
              </a:graphicData>
            </a:graphic>
          </wp:inline>
        </w:drawing>
      </w:r>
    </w:p>
    <w:p w14:paraId="71B6B2C1" w14:textId="568DC62A" w:rsidR="005B458B" w:rsidRDefault="005B458B" w:rsidP="005B458B">
      <w:pPr>
        <w:pStyle w:val="BodyText"/>
      </w:pPr>
      <w:r>
        <w:t>Finite state machine:</w:t>
      </w:r>
    </w:p>
    <w:p w14:paraId="17F8259B" w14:textId="3BD13285" w:rsidR="005B458B" w:rsidRDefault="005B458B" w:rsidP="005B458B">
      <w:pPr>
        <w:pStyle w:val="BodyText"/>
      </w:pPr>
      <w:r w:rsidRPr="005B458B">
        <w:drawing>
          <wp:inline distT="0" distB="0" distL="0" distR="0" wp14:anchorId="0A9A5F2C" wp14:editId="5F41C432">
            <wp:extent cx="5814564" cy="205758"/>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814564" cy="205758"/>
                    </a:xfrm>
                    <a:prstGeom prst="rect">
                      <a:avLst/>
                    </a:prstGeom>
                  </pic:spPr>
                </pic:pic>
              </a:graphicData>
            </a:graphic>
          </wp:inline>
        </w:drawing>
      </w:r>
    </w:p>
    <w:p w14:paraId="638BE86A" w14:textId="268593CB" w:rsidR="001950E2" w:rsidRDefault="001950E2" w:rsidP="005B458B">
      <w:pPr>
        <w:pStyle w:val="BodyText"/>
      </w:pPr>
      <w:r>
        <w:t>Initialization:</w:t>
      </w:r>
    </w:p>
    <w:p w14:paraId="57D3F22C" w14:textId="78D6AFD7" w:rsidR="001950E2" w:rsidRDefault="001950E2" w:rsidP="005B458B">
      <w:pPr>
        <w:pStyle w:val="BodyText"/>
      </w:pPr>
      <w:r w:rsidRPr="001950E2">
        <w:drawing>
          <wp:inline distT="0" distB="0" distL="0" distR="0" wp14:anchorId="5F24BC65" wp14:editId="1F5C611C">
            <wp:extent cx="2674852" cy="17527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74852" cy="175275"/>
                    </a:xfrm>
                    <a:prstGeom prst="rect">
                      <a:avLst/>
                    </a:prstGeom>
                  </pic:spPr>
                </pic:pic>
              </a:graphicData>
            </a:graphic>
          </wp:inline>
        </w:drawing>
      </w:r>
    </w:p>
    <w:p w14:paraId="556FE74B" w14:textId="5CC21F22" w:rsidR="00CA0FDE" w:rsidRDefault="00CA0FDE" w:rsidP="005B458B">
      <w:pPr>
        <w:pStyle w:val="BodyText"/>
      </w:pPr>
      <w:r>
        <w:t>Function for setting all channel values to starting values at the beginning, if there are values saved in EEPROM then load those instead:</w:t>
      </w:r>
    </w:p>
    <w:p w14:paraId="1702962E" w14:textId="655CDDDF" w:rsidR="00CA0FDE" w:rsidRDefault="00CA0FDE" w:rsidP="005B458B">
      <w:pPr>
        <w:pStyle w:val="BodyText"/>
      </w:pPr>
      <w:r w:rsidRPr="00CA0FDE">
        <w:drawing>
          <wp:inline distT="0" distB="0" distL="0" distR="0" wp14:anchorId="36B897F8" wp14:editId="62AAC468">
            <wp:extent cx="4282811" cy="2629128"/>
            <wp:effectExtent l="0" t="0" r="3810" b="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12"/>
                    <a:stretch>
                      <a:fillRect/>
                    </a:stretch>
                  </pic:blipFill>
                  <pic:spPr>
                    <a:xfrm>
                      <a:off x="0" y="0"/>
                      <a:ext cx="4282811" cy="2629128"/>
                    </a:xfrm>
                    <a:prstGeom prst="rect">
                      <a:avLst/>
                    </a:prstGeom>
                  </pic:spPr>
                </pic:pic>
              </a:graphicData>
            </a:graphic>
          </wp:inline>
        </w:drawing>
      </w:r>
    </w:p>
    <w:p w14:paraId="1D5C167E" w14:textId="27204F6B" w:rsidR="002F3415" w:rsidRDefault="002F3415" w:rsidP="005B458B">
      <w:pPr>
        <w:pStyle w:val="BodyText"/>
      </w:pPr>
      <w:r>
        <w:lastRenderedPageBreak/>
        <w:t xml:space="preserve">My functions for changing value, min, and max return false if there is an error (if the values entered are unsuitable or if the operation can not be done) and return true if the </w:t>
      </w:r>
      <w:r w:rsidR="0081592B">
        <w:t>operation</w:t>
      </w:r>
      <w:r>
        <w:t xml:space="preserve"> was successful.</w:t>
      </w:r>
    </w:p>
    <w:p w14:paraId="0C0156B1" w14:textId="7AEAD0E0" w:rsidR="005B458B" w:rsidRDefault="00511640" w:rsidP="005B458B">
      <w:pPr>
        <w:pStyle w:val="BodyText"/>
      </w:pPr>
      <w:r>
        <w:t>Function for creating a channel (or changing description if it already exists):</w:t>
      </w:r>
    </w:p>
    <w:p w14:paraId="54A6D652" w14:textId="2D43AA9D" w:rsidR="00511640" w:rsidRDefault="00511640" w:rsidP="005B458B">
      <w:pPr>
        <w:pStyle w:val="BodyText"/>
      </w:pPr>
      <w:r w:rsidRPr="00511640">
        <w:drawing>
          <wp:anchor distT="0" distB="0" distL="114300" distR="114300" simplePos="0" relativeHeight="251672576" behindDoc="0" locked="0" layoutInCell="1" allowOverlap="1" wp14:anchorId="760A3975" wp14:editId="666487F4">
            <wp:simplePos x="0" y="0"/>
            <wp:positionH relativeFrom="column">
              <wp:posOffset>0</wp:posOffset>
            </wp:positionH>
            <wp:positionV relativeFrom="paragraph">
              <wp:posOffset>0</wp:posOffset>
            </wp:positionV>
            <wp:extent cx="5943600" cy="2132330"/>
            <wp:effectExtent l="0" t="0" r="0" b="1270"/>
            <wp:wrapSquare wrapText="bothSides"/>
            <wp:docPr id="30" name="Picture 3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 email&#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2132330"/>
                    </a:xfrm>
                    <a:prstGeom prst="rect">
                      <a:avLst/>
                    </a:prstGeom>
                  </pic:spPr>
                </pic:pic>
              </a:graphicData>
            </a:graphic>
          </wp:anchor>
        </w:drawing>
      </w:r>
      <w:r>
        <w:t>Function for changing the value of a channel:</w:t>
      </w:r>
    </w:p>
    <w:p w14:paraId="17F502F5" w14:textId="1F527D85" w:rsidR="00511640" w:rsidRDefault="00511640" w:rsidP="005B458B">
      <w:pPr>
        <w:pStyle w:val="BodyText"/>
      </w:pPr>
      <w:r w:rsidRPr="00511640">
        <w:drawing>
          <wp:inline distT="0" distB="0" distL="0" distR="0" wp14:anchorId="52F64CF9" wp14:editId="4DF3DC2D">
            <wp:extent cx="5143946" cy="4656223"/>
            <wp:effectExtent l="0" t="0" r="0" b="0"/>
            <wp:docPr id="31" name="Picture 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ext&#10;&#10;Description automatically generated"/>
                    <pic:cNvPicPr/>
                  </pic:nvPicPr>
                  <pic:blipFill>
                    <a:blip r:embed="rId14"/>
                    <a:stretch>
                      <a:fillRect/>
                    </a:stretch>
                  </pic:blipFill>
                  <pic:spPr>
                    <a:xfrm>
                      <a:off x="0" y="0"/>
                      <a:ext cx="5143946" cy="4656223"/>
                    </a:xfrm>
                    <a:prstGeom prst="rect">
                      <a:avLst/>
                    </a:prstGeom>
                  </pic:spPr>
                </pic:pic>
              </a:graphicData>
            </a:graphic>
          </wp:inline>
        </w:drawing>
      </w:r>
    </w:p>
    <w:p w14:paraId="3AA6229F" w14:textId="435BEDE9" w:rsidR="00511640" w:rsidRDefault="00511640" w:rsidP="005B458B">
      <w:pPr>
        <w:pStyle w:val="BodyText"/>
      </w:pPr>
      <w:r>
        <w:lastRenderedPageBreak/>
        <w:t>Functions for changing min and max values:</w:t>
      </w:r>
    </w:p>
    <w:p w14:paraId="38C2E487" w14:textId="13EFFFF2" w:rsidR="002F3415" w:rsidRPr="005B458B" w:rsidRDefault="002F3415" w:rsidP="005B458B">
      <w:pPr>
        <w:pStyle w:val="BodyText"/>
      </w:pPr>
      <w:r w:rsidRPr="002F3415">
        <w:drawing>
          <wp:inline distT="0" distB="0" distL="0" distR="0" wp14:anchorId="793AA015" wp14:editId="60175A29">
            <wp:extent cx="5943600" cy="4904105"/>
            <wp:effectExtent l="0" t="0" r="0" b="0"/>
            <wp:docPr id="32" name="Picture 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 application, email&#10;&#10;Description automatically generated"/>
                    <pic:cNvPicPr/>
                  </pic:nvPicPr>
                  <pic:blipFill>
                    <a:blip r:embed="rId15"/>
                    <a:stretch>
                      <a:fillRect/>
                    </a:stretch>
                  </pic:blipFill>
                  <pic:spPr>
                    <a:xfrm>
                      <a:off x="0" y="0"/>
                      <a:ext cx="5943600" cy="4904105"/>
                    </a:xfrm>
                    <a:prstGeom prst="rect">
                      <a:avLst/>
                    </a:prstGeom>
                  </pic:spPr>
                </pic:pic>
              </a:graphicData>
            </a:graphic>
          </wp:inline>
        </w:drawing>
      </w:r>
    </w:p>
    <w:p w14:paraId="53972BBA" w14:textId="64350A32" w:rsidR="00D60AF0" w:rsidRDefault="00864F35">
      <w:pPr>
        <w:pStyle w:val="Heading1"/>
      </w:pPr>
      <w:bookmarkStart w:id="2" w:name="debugging"/>
      <w:bookmarkEnd w:id="1"/>
      <w:r>
        <w:rPr>
          <w:rStyle w:val="SectionNumber"/>
        </w:rPr>
        <w:lastRenderedPageBreak/>
        <w:t>3</w:t>
      </w:r>
      <w:r>
        <w:tab/>
        <w:t>Debugging</w:t>
      </w:r>
    </w:p>
    <w:p w14:paraId="766A6972" w14:textId="7EACBFE7" w:rsidR="005B458B" w:rsidRDefault="000338E5" w:rsidP="000338E5">
      <w:pPr>
        <w:pStyle w:val="BodyText"/>
      </w:pPr>
      <w:r>
        <w:t>I created a function that prints all my channels showing their id, description, value, min, max, average, previous values, and if they are active</w:t>
      </w:r>
      <w:r w:rsidR="005B458B">
        <w:t xml:space="preserve"> for debugging. I called this function whenever I made any changes to any channels so I could see if everything was working as intended.</w:t>
      </w:r>
      <w:r w:rsidR="008C735A">
        <w:t xml:space="preserve"> I will comment </w:t>
      </w:r>
      <w:r w:rsidR="0081592B">
        <w:t>out any calls to this function before submitting.</w:t>
      </w:r>
    </w:p>
    <w:p w14:paraId="4A55F487" w14:textId="25E9A47E" w:rsidR="001E0FC0" w:rsidRDefault="001E0FC0" w:rsidP="000338E5">
      <w:pPr>
        <w:pStyle w:val="BodyText"/>
      </w:pPr>
      <w:r w:rsidRPr="005B458B">
        <w:drawing>
          <wp:anchor distT="0" distB="0" distL="114300" distR="114300" simplePos="0" relativeHeight="251668480" behindDoc="0" locked="0" layoutInCell="1" allowOverlap="1" wp14:anchorId="755F6C04" wp14:editId="0F583012">
            <wp:simplePos x="0" y="0"/>
            <wp:positionH relativeFrom="margin">
              <wp:align>left</wp:align>
            </wp:positionH>
            <wp:positionV relativeFrom="paragraph">
              <wp:posOffset>8890</wp:posOffset>
            </wp:positionV>
            <wp:extent cx="3185436" cy="3718882"/>
            <wp:effectExtent l="0" t="0" r="0" b="0"/>
            <wp:wrapSquare wrapText="bothSides"/>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185436" cy="3718882"/>
                    </a:xfrm>
                    <a:prstGeom prst="rect">
                      <a:avLst/>
                    </a:prstGeom>
                  </pic:spPr>
                </pic:pic>
              </a:graphicData>
            </a:graphic>
          </wp:anchor>
        </w:drawing>
      </w:r>
    </w:p>
    <w:p w14:paraId="3C80F6A5" w14:textId="7152427F" w:rsidR="001E0FC0" w:rsidRDefault="001E0FC0" w:rsidP="000338E5">
      <w:pPr>
        <w:pStyle w:val="BodyText"/>
      </w:pPr>
    </w:p>
    <w:p w14:paraId="3248D42D" w14:textId="77777777" w:rsidR="001E0FC0" w:rsidRDefault="001E0FC0" w:rsidP="000338E5">
      <w:pPr>
        <w:pStyle w:val="BodyText"/>
      </w:pPr>
    </w:p>
    <w:p w14:paraId="43134A87" w14:textId="77777777" w:rsidR="001E0FC0" w:rsidRDefault="001E0FC0" w:rsidP="000338E5">
      <w:pPr>
        <w:pStyle w:val="BodyText"/>
      </w:pPr>
    </w:p>
    <w:p w14:paraId="7B935D8C" w14:textId="77777777" w:rsidR="001E0FC0" w:rsidRDefault="001E0FC0" w:rsidP="000338E5">
      <w:pPr>
        <w:pStyle w:val="BodyText"/>
      </w:pPr>
    </w:p>
    <w:p w14:paraId="3790655A" w14:textId="77777777" w:rsidR="001E0FC0" w:rsidRDefault="001E0FC0" w:rsidP="000338E5">
      <w:pPr>
        <w:pStyle w:val="BodyText"/>
      </w:pPr>
    </w:p>
    <w:p w14:paraId="727B0389" w14:textId="77777777" w:rsidR="001E0FC0" w:rsidRDefault="001E0FC0" w:rsidP="000338E5">
      <w:pPr>
        <w:pStyle w:val="BodyText"/>
      </w:pPr>
    </w:p>
    <w:p w14:paraId="5CD29AB2" w14:textId="6AD48157" w:rsidR="001E0FC0" w:rsidRDefault="001E0FC0" w:rsidP="000338E5">
      <w:pPr>
        <w:pStyle w:val="BodyText"/>
      </w:pPr>
    </w:p>
    <w:p w14:paraId="19613F0E" w14:textId="123F47B5" w:rsidR="001E0FC0" w:rsidRDefault="001E0FC0" w:rsidP="000338E5">
      <w:pPr>
        <w:pStyle w:val="BodyText"/>
      </w:pPr>
    </w:p>
    <w:p w14:paraId="573A24A4" w14:textId="77777777" w:rsidR="001E0FC0" w:rsidRDefault="001E0FC0" w:rsidP="000338E5">
      <w:pPr>
        <w:pStyle w:val="BodyText"/>
      </w:pPr>
    </w:p>
    <w:p w14:paraId="4F8484D9" w14:textId="77777777" w:rsidR="001E0FC0" w:rsidRDefault="001E0FC0" w:rsidP="000338E5">
      <w:pPr>
        <w:pStyle w:val="BodyText"/>
      </w:pPr>
    </w:p>
    <w:p w14:paraId="7668E9EA" w14:textId="77777777" w:rsidR="001E0FC0" w:rsidRDefault="001E0FC0" w:rsidP="000338E5">
      <w:pPr>
        <w:pStyle w:val="BodyText"/>
      </w:pPr>
    </w:p>
    <w:p w14:paraId="5E336CDE" w14:textId="77777777" w:rsidR="001E0FC0" w:rsidRDefault="001E0FC0" w:rsidP="000338E5">
      <w:pPr>
        <w:pStyle w:val="BodyText"/>
      </w:pPr>
    </w:p>
    <w:p w14:paraId="6434BFDC" w14:textId="3523CA5F" w:rsidR="005B458B" w:rsidRDefault="005B458B" w:rsidP="000338E5">
      <w:pPr>
        <w:pStyle w:val="BodyText"/>
      </w:pPr>
      <w:r>
        <w:t>I created a function to clear EEPROM for debugging:</w:t>
      </w:r>
    </w:p>
    <w:p w14:paraId="39176F0F" w14:textId="252789E3" w:rsidR="001E0FC0" w:rsidRDefault="001E0FC0" w:rsidP="000338E5">
      <w:pPr>
        <w:pStyle w:val="BodyText"/>
      </w:pPr>
      <w:r w:rsidRPr="005B458B">
        <w:drawing>
          <wp:inline distT="0" distB="0" distL="0" distR="0" wp14:anchorId="2041746C" wp14:editId="0A1C0FEE">
            <wp:extent cx="2994920" cy="701101"/>
            <wp:effectExtent l="0" t="0" r="0" b="3810"/>
            <wp:docPr id="22" name="Picture 2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graphical user interface&#10;&#10;Description automatically generated"/>
                    <pic:cNvPicPr/>
                  </pic:nvPicPr>
                  <pic:blipFill>
                    <a:blip r:embed="rId17"/>
                    <a:stretch>
                      <a:fillRect/>
                    </a:stretch>
                  </pic:blipFill>
                  <pic:spPr>
                    <a:xfrm>
                      <a:off x="0" y="0"/>
                      <a:ext cx="2994920" cy="701101"/>
                    </a:xfrm>
                    <a:prstGeom prst="rect">
                      <a:avLst/>
                    </a:prstGeom>
                  </pic:spPr>
                </pic:pic>
              </a:graphicData>
            </a:graphic>
          </wp:inline>
        </w:drawing>
      </w:r>
    </w:p>
    <w:p w14:paraId="78E1A0C1" w14:textId="475D20D7" w:rsidR="001E0FC0" w:rsidRDefault="001E0FC0" w:rsidP="000338E5">
      <w:pPr>
        <w:pStyle w:val="BodyText"/>
      </w:pPr>
      <w:r>
        <w:t>If I enter a string beginning with ‘*’ it will clear EEPROM and reset all the channels:</w:t>
      </w:r>
    </w:p>
    <w:p w14:paraId="11C1BCBB" w14:textId="6F589A49" w:rsidR="005B458B" w:rsidRDefault="001E0FC0" w:rsidP="000338E5">
      <w:pPr>
        <w:pStyle w:val="BodyText"/>
      </w:pPr>
      <w:r w:rsidRPr="001E0FC0">
        <w:lastRenderedPageBreak/>
        <w:drawing>
          <wp:anchor distT="0" distB="0" distL="114300" distR="114300" simplePos="0" relativeHeight="251667456" behindDoc="0" locked="0" layoutInCell="1" allowOverlap="1" wp14:anchorId="3EF605FD" wp14:editId="29BD3348">
            <wp:simplePos x="0" y="0"/>
            <wp:positionH relativeFrom="column">
              <wp:posOffset>-441960</wp:posOffset>
            </wp:positionH>
            <wp:positionV relativeFrom="paragraph">
              <wp:posOffset>0</wp:posOffset>
            </wp:positionV>
            <wp:extent cx="5943600" cy="3884930"/>
            <wp:effectExtent l="0" t="0" r="0" b="1270"/>
            <wp:wrapSquare wrapText="bothSides"/>
            <wp:docPr id="23" name="Picture 2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 application, email&#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943600" cy="3884930"/>
                    </a:xfrm>
                    <a:prstGeom prst="rect">
                      <a:avLst/>
                    </a:prstGeom>
                  </pic:spPr>
                </pic:pic>
              </a:graphicData>
            </a:graphic>
          </wp:anchor>
        </w:drawing>
      </w:r>
    </w:p>
    <w:p w14:paraId="26886E1C" w14:textId="37AE3B05" w:rsidR="001E0FC0" w:rsidRPr="000338E5" w:rsidRDefault="001E0FC0" w:rsidP="000338E5">
      <w:pPr>
        <w:pStyle w:val="BodyText"/>
      </w:pPr>
      <w:r>
        <w:rPr>
          <w:noProof/>
        </w:rPr>
        <mc:AlternateContent>
          <mc:Choice Requires="wps">
            <w:drawing>
              <wp:anchor distT="0" distB="0" distL="114300" distR="114300" simplePos="0" relativeHeight="251670528" behindDoc="0" locked="0" layoutInCell="1" allowOverlap="1" wp14:anchorId="321B123F" wp14:editId="703EC07A">
                <wp:simplePos x="0" y="0"/>
                <wp:positionH relativeFrom="margin">
                  <wp:posOffset>-594360</wp:posOffset>
                </wp:positionH>
                <wp:positionV relativeFrom="paragraph">
                  <wp:posOffset>1757045</wp:posOffset>
                </wp:positionV>
                <wp:extent cx="5962650" cy="1927860"/>
                <wp:effectExtent l="0" t="0" r="0" b="0"/>
                <wp:wrapNone/>
                <wp:docPr id="24" name="Rectangle 24"/>
                <wp:cNvGraphicFramePr/>
                <a:graphic xmlns:a="http://schemas.openxmlformats.org/drawingml/2006/main">
                  <a:graphicData uri="http://schemas.microsoft.com/office/word/2010/wordprocessingShape">
                    <wps:wsp>
                      <wps:cNvSpPr/>
                      <wps:spPr>
                        <a:xfrm>
                          <a:off x="0" y="0"/>
                          <a:ext cx="5962650" cy="1927860"/>
                        </a:xfrm>
                        <a:prstGeom prst="rect">
                          <a:avLst/>
                        </a:prstGeom>
                        <a:gradFill>
                          <a:gsLst>
                            <a:gs pos="33000">
                              <a:srgbClr val="FFFFFF"/>
                            </a:gs>
                            <a:gs pos="0">
                              <a:srgbClr val="FFFFFF"/>
                            </a:gs>
                            <a:gs pos="100000">
                              <a:srgbClr val="FFFFFF">
                                <a:alpha val="0"/>
                              </a:srgbClr>
                            </a:gs>
                          </a:gsLst>
                        </a:gra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AFEDA8" id="Rectangle 24" o:spid="_x0000_s1026" style="position:absolute;margin-left:-46.8pt;margin-top:138.35pt;width:469.5pt;height:151.8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" stroked="f">
                <v:fill opacity="0" rotate="t" angle="180" focus="33%" type="gradient">
                  <o:fill v:ext="view" type="gradientUnscaled"/>
                </v:fill>
                <w10:wrap anchorx="margin"/>
              </v:rect>
            </w:pict>
          </mc:Fallback>
        </mc:AlternateContent>
      </w:r>
    </w:p>
    <w:p w14:paraId="550A0E9C" w14:textId="02674114" w:rsidR="00D60AF0" w:rsidRDefault="00864F35">
      <w:pPr>
        <w:pStyle w:val="Heading1"/>
      </w:pPr>
      <w:bookmarkStart w:id="3" w:name="reflection"/>
      <w:bookmarkEnd w:id="2"/>
      <w:r>
        <w:rPr>
          <w:rStyle w:val="SectionNumber"/>
        </w:rPr>
        <w:lastRenderedPageBreak/>
        <w:t>4</w:t>
      </w:r>
      <w:r>
        <w:tab/>
        <w:t>R</w:t>
      </w:r>
      <w:r>
        <w:t>eflection</w:t>
      </w:r>
    </w:p>
    <w:p w14:paraId="4E38556F" w14:textId="3F9DC66D" w:rsidR="00FF05CE" w:rsidRDefault="00FF05CE" w:rsidP="00FF05CE">
      <w:pPr>
        <w:pStyle w:val="BodyText"/>
      </w:pPr>
      <w:r>
        <w:t xml:space="preserve">I implemented everything that the spec </w:t>
      </w:r>
      <w:r w:rsidR="008C735A">
        <w:t>described,</w:t>
      </w:r>
      <w:r>
        <w:t xml:space="preserve"> and everything works perfectly except RECENT. I had to make a compromise for </w:t>
      </w:r>
      <w:r w:rsidR="00766F4E">
        <w:t>RECENT</w:t>
      </w:r>
      <w:r>
        <w:t xml:space="preserve"> because the Arduino does not have enough memory to store 64 values for 26 channels. </w:t>
      </w:r>
      <w:r w:rsidR="002B0508">
        <w:t xml:space="preserve"> </w:t>
      </w:r>
      <w:r>
        <w:t xml:space="preserve">Instead, I only store the most recent 12 values for every channel. The </w:t>
      </w:r>
      <w:r w:rsidR="002B0508">
        <w:t>average for</w:t>
      </w:r>
      <w:r>
        <w:t xml:space="preserve"> each channel is calculated using the most recent 12 values.</w:t>
      </w:r>
      <w:r w:rsidR="00766F4E">
        <w:t xml:space="preserve"> Alternatively, I could have stored the last 64 values and limited the </w:t>
      </w:r>
      <w:proofErr w:type="gramStart"/>
      <w:r w:rsidR="00766F4E">
        <w:t>amount</w:t>
      </w:r>
      <w:proofErr w:type="gramEnd"/>
      <w:r w:rsidR="00766F4E">
        <w:t xml:space="preserve"> of channels instead.</w:t>
      </w:r>
    </w:p>
    <w:p w14:paraId="17866D4B" w14:textId="27B59C77" w:rsidR="002B0508" w:rsidRDefault="002B0508" w:rsidP="00FF05CE">
      <w:pPr>
        <w:pStyle w:val="BodyText"/>
      </w:pPr>
      <w:r>
        <w:t>At the beginning of the program</w:t>
      </w:r>
      <w:r w:rsidR="00766F4E">
        <w:t xml:space="preserve">, </w:t>
      </w:r>
      <w:r>
        <w:t xml:space="preserve">26 </w:t>
      </w:r>
      <w:r w:rsidR="00766F4E">
        <w:t>empty</w:t>
      </w:r>
      <w:r>
        <w:t xml:space="preserve"> channels are created. They are given starting default values and their ids are set to ‘?’. Whenever I create a channel by inputting a line beginning with ‘C’ the first blank channel is found (channel with id = ‘?’) and the id and description is changed to whatever has been inputted. </w:t>
      </w:r>
      <w:proofErr w:type="gramStart"/>
      <w:r>
        <w:t>E.g.</w:t>
      </w:r>
      <w:proofErr w:type="gramEnd"/>
      <w:r>
        <w:t xml:space="preserve"> </w:t>
      </w:r>
      <w:r w:rsidR="004C21B6">
        <w:t>“</w:t>
      </w:r>
      <w:proofErr w:type="spellStart"/>
      <w:r>
        <w:t>CAMain</w:t>
      </w:r>
      <w:proofErr w:type="spellEnd"/>
      <w:r w:rsidR="004C21B6">
        <w:t>”</w:t>
      </w:r>
      <w:r w:rsidR="008C735A">
        <w:t xml:space="preserve"> </w:t>
      </w:r>
      <w:r>
        <w:t xml:space="preserve">will go through the list of channels and find the first channel with id = ‘?’, the id will be changed to </w:t>
      </w:r>
      <w:r w:rsidR="004C21B6">
        <w:t>‘</w:t>
      </w:r>
      <w:r>
        <w:t>A</w:t>
      </w:r>
      <w:r w:rsidR="004C21B6">
        <w:t>’</w:t>
      </w:r>
      <w:r>
        <w:t xml:space="preserve"> and the description will be changed to </w:t>
      </w:r>
      <w:r w:rsidR="004C21B6">
        <w:t>“</w:t>
      </w:r>
      <w:r>
        <w:t>Main</w:t>
      </w:r>
      <w:r w:rsidR="004C21B6">
        <w:t>”</w:t>
      </w:r>
      <w:r>
        <w:t xml:space="preserve">. If there are no free channels </w:t>
      </w:r>
      <w:r w:rsidR="00766F4E">
        <w:t>available,</w:t>
      </w:r>
      <w:r>
        <w:t xml:space="preserve"> then an error is presented.</w:t>
      </w:r>
    </w:p>
    <w:p w14:paraId="02B7F960" w14:textId="6CE1A704" w:rsidR="00DC3E2F" w:rsidRDefault="00DC3E2F" w:rsidP="00FF05CE">
      <w:pPr>
        <w:pStyle w:val="BodyText"/>
      </w:pPr>
      <w:r>
        <w:t xml:space="preserve">I decided to create all the channels at the beginning in an array and set them to blank rather than creating a linked list and adding to it each time I create a channel, as this way I use a constant amount of memory. If I were to use a linked list my memory usage would increase with every channel which would present a lot more potential issues and could result in </w:t>
      </w:r>
      <w:r w:rsidR="00766F4E">
        <w:t>memory problems</w:t>
      </w:r>
      <w:r>
        <w:t xml:space="preserve">. </w:t>
      </w:r>
      <w:r w:rsidR="00766F4E">
        <w:t xml:space="preserve">This way </w:t>
      </w:r>
      <w:r>
        <w:t>I know that my program will always work.</w:t>
      </w:r>
    </w:p>
    <w:p w14:paraId="27D1476E" w14:textId="77777777" w:rsidR="00766F4E" w:rsidRPr="00FF05CE" w:rsidRDefault="00766F4E" w:rsidP="00FF05CE">
      <w:pPr>
        <w:pStyle w:val="BodyText"/>
      </w:pPr>
    </w:p>
    <w:p w14:paraId="3A755024" w14:textId="6EFD3286" w:rsidR="00D60AF0" w:rsidRDefault="00864F35">
      <w:pPr>
        <w:pStyle w:val="Heading1"/>
      </w:pPr>
      <w:bookmarkStart w:id="4" w:name="udchars"/>
      <w:bookmarkEnd w:id="3"/>
      <w:r>
        <w:rPr>
          <w:rStyle w:val="SectionNumber"/>
        </w:rPr>
        <w:lastRenderedPageBreak/>
        <w:t>5</w:t>
      </w:r>
      <w:r>
        <w:tab/>
        <w:t>UDCHARS</w:t>
      </w:r>
    </w:p>
    <w:p w14:paraId="02881FA4" w14:textId="4A1D94E3" w:rsidR="00FF05CE" w:rsidRDefault="00FF05CE" w:rsidP="00FF05CE">
      <w:pPr>
        <w:pStyle w:val="BodyText"/>
      </w:pPr>
      <w:r>
        <w:t>I used chareditor.com to create up and down arrow custom characters.</w:t>
      </w:r>
    </w:p>
    <w:p w14:paraId="6BE5A839" w14:textId="477A810A" w:rsidR="00D11AB8" w:rsidRPr="00FF05CE" w:rsidRDefault="00D11AB8" w:rsidP="00FF05CE">
      <w:pPr>
        <w:pStyle w:val="BodyText"/>
      </w:pPr>
      <w:r>
        <w:rPr>
          <w:noProof/>
        </w:rPr>
        <w:drawing>
          <wp:inline distT="0" distB="0" distL="0" distR="0" wp14:anchorId="28192FA3" wp14:editId="48213F12">
            <wp:extent cx="5943600" cy="2369820"/>
            <wp:effectExtent l="0" t="0" r="0" b="0"/>
            <wp:docPr id="29" name="Picture 29"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 indoor&#10;&#10;Description automatically generated"/>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t="42019" b="28077"/>
                    <a:stretch/>
                  </pic:blipFill>
                  <pic:spPr bwMode="auto">
                    <a:xfrm>
                      <a:off x="0" y="0"/>
                      <a:ext cx="5943600" cy="2369820"/>
                    </a:xfrm>
                    <a:prstGeom prst="rect">
                      <a:avLst/>
                    </a:prstGeom>
                    <a:noFill/>
                    <a:ln>
                      <a:noFill/>
                    </a:ln>
                    <a:extLst>
                      <a:ext uri="{53640926-AAD7-44D8-BBD7-CCE9431645EC}">
                        <a14:shadowObscured xmlns:a14="http://schemas.microsoft.com/office/drawing/2010/main"/>
                      </a:ext>
                    </a:extLst>
                  </pic:spPr>
                </pic:pic>
              </a:graphicData>
            </a:graphic>
          </wp:inline>
        </w:drawing>
      </w:r>
    </w:p>
    <w:p w14:paraId="16AF959F" w14:textId="2686BC55" w:rsidR="00CE25FD" w:rsidRDefault="00CE25FD" w:rsidP="00CE25FD">
      <w:pPr>
        <w:pStyle w:val="BodyText"/>
      </w:pPr>
      <w:r w:rsidRPr="00CE25FD">
        <w:drawing>
          <wp:anchor distT="0" distB="0" distL="114300" distR="114300" simplePos="0" relativeHeight="251664384" behindDoc="0" locked="0" layoutInCell="1" allowOverlap="1" wp14:anchorId="576BFE9C" wp14:editId="462D92A4">
            <wp:simplePos x="0" y="0"/>
            <wp:positionH relativeFrom="margin">
              <wp:align>right</wp:align>
            </wp:positionH>
            <wp:positionV relativeFrom="paragraph">
              <wp:posOffset>772795</wp:posOffset>
            </wp:positionV>
            <wp:extent cx="5943600" cy="3337560"/>
            <wp:effectExtent l="0" t="0" r="0" b="0"/>
            <wp:wrapSquare wrapText="bothSides"/>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rotWithShape="1">
                    <a:blip r:embed="rId20">
                      <a:extLst>
                        <a:ext uri="{28A0092B-C50C-407E-A947-70E740481C1C}">
                          <a14:useLocalDpi xmlns:a14="http://schemas.microsoft.com/office/drawing/2010/main" val="0"/>
                        </a:ext>
                      </a:extLst>
                    </a:blip>
                    <a:srcRect b="4088"/>
                    <a:stretch/>
                  </pic:blipFill>
                  <pic:spPr bwMode="auto">
                    <a:xfrm>
                      <a:off x="0" y="0"/>
                      <a:ext cx="5943600" cy="333756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CE25FD">
        <w:drawing>
          <wp:inline distT="0" distB="0" distL="0" distR="0" wp14:anchorId="59C8B499" wp14:editId="03C53B03">
            <wp:extent cx="5540220" cy="586791"/>
            <wp:effectExtent l="0" t="0" r="3810" b="3810"/>
            <wp:docPr id="9" name="Picture 9"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10;&#10;Description automatically generated with medium confidence"/>
                    <pic:cNvPicPr/>
                  </pic:nvPicPr>
                  <pic:blipFill>
                    <a:blip r:embed="rId21"/>
                    <a:stretch>
                      <a:fillRect/>
                    </a:stretch>
                  </pic:blipFill>
                  <pic:spPr>
                    <a:xfrm>
                      <a:off x="0" y="0"/>
                      <a:ext cx="5540220" cy="586791"/>
                    </a:xfrm>
                    <a:prstGeom prst="rect">
                      <a:avLst/>
                    </a:prstGeom>
                  </pic:spPr>
                </pic:pic>
              </a:graphicData>
            </a:graphic>
          </wp:inline>
        </w:drawing>
      </w:r>
    </w:p>
    <w:p w14:paraId="6E85FB29" w14:textId="400AAE63" w:rsidR="00CE25FD" w:rsidRPr="00CE25FD" w:rsidRDefault="00CE25FD" w:rsidP="00CE25FD">
      <w:pPr>
        <w:pStyle w:val="BodyText"/>
      </w:pPr>
      <w:r w:rsidRPr="00CE25FD">
        <w:lastRenderedPageBreak/>
        <w:drawing>
          <wp:anchor distT="0" distB="0" distL="114300" distR="114300" simplePos="0" relativeHeight="251665408" behindDoc="0" locked="0" layoutInCell="1" allowOverlap="1" wp14:anchorId="1148D948" wp14:editId="0827DB25">
            <wp:simplePos x="0" y="0"/>
            <wp:positionH relativeFrom="margin">
              <wp:posOffset>297180</wp:posOffset>
            </wp:positionH>
            <wp:positionV relativeFrom="paragraph">
              <wp:posOffset>895350</wp:posOffset>
            </wp:positionV>
            <wp:extent cx="4480560" cy="3492500"/>
            <wp:effectExtent l="0" t="0" r="0" b="0"/>
            <wp:wrapSquare wrapText="bothSides"/>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rotWithShape="1">
                    <a:blip r:embed="rId22">
                      <a:extLst>
                        <a:ext uri="{28A0092B-C50C-407E-A947-70E740481C1C}">
                          <a14:useLocalDpi xmlns:a14="http://schemas.microsoft.com/office/drawing/2010/main" val="0"/>
                        </a:ext>
                      </a:extLst>
                    </a:blip>
                    <a:srcRect t="12543"/>
                    <a:stretch/>
                  </pic:blipFill>
                  <pic:spPr bwMode="auto">
                    <a:xfrm>
                      <a:off x="0" y="0"/>
                      <a:ext cx="4480560" cy="34925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56A5EFC" w14:textId="55AA2F3D" w:rsidR="00D60AF0" w:rsidRDefault="00864F35">
      <w:pPr>
        <w:pStyle w:val="Heading1"/>
      </w:pPr>
      <w:bookmarkStart w:id="5" w:name="freeram"/>
      <w:bookmarkEnd w:id="4"/>
      <w:r>
        <w:rPr>
          <w:rStyle w:val="SectionNumber"/>
        </w:rPr>
        <w:lastRenderedPageBreak/>
        <w:t>6</w:t>
      </w:r>
      <w:r>
        <w:tab/>
        <w:t>FREERAM</w:t>
      </w:r>
    </w:p>
    <w:p w14:paraId="752C3855" w14:textId="18D54DFD" w:rsidR="005620EE" w:rsidRPr="005620EE" w:rsidRDefault="005620EE" w:rsidP="005620EE">
      <w:pPr>
        <w:pStyle w:val="BodyText"/>
      </w:pPr>
      <w:r>
        <w:t xml:space="preserve">I used the code from lab worksheet 3 to calculate the available SRAM. </w:t>
      </w:r>
      <w:r w:rsidR="00633E50">
        <w:t>In</w:t>
      </w:r>
      <w:r>
        <w:t xml:space="preserve"> my </w:t>
      </w:r>
      <w:proofErr w:type="spellStart"/>
      <w:r>
        <w:t>display_channels</w:t>
      </w:r>
      <w:proofErr w:type="spellEnd"/>
      <w:r>
        <w:t xml:space="preserve"> function If the user is holding select and their student id is showing then I also display the amount of free SRAM</w:t>
      </w:r>
      <w:r w:rsidR="00D11AB8">
        <w:t>:</w:t>
      </w:r>
    </w:p>
    <w:p w14:paraId="08CF27CC" w14:textId="7CE31D0F" w:rsidR="00A70F05" w:rsidRDefault="005620EE" w:rsidP="00A70F05">
      <w:pPr>
        <w:pStyle w:val="BodyText"/>
      </w:pPr>
      <w:r w:rsidRPr="0050760C">
        <w:rPr>
          <w:i/>
          <w:iCs/>
        </w:rPr>
        <w:drawing>
          <wp:anchor distT="0" distB="0" distL="114300" distR="114300" simplePos="0" relativeHeight="251662336" behindDoc="0" locked="0" layoutInCell="1" allowOverlap="1" wp14:anchorId="71ACBF4F" wp14:editId="4BE4FDFF">
            <wp:simplePos x="0" y="0"/>
            <wp:positionH relativeFrom="margin">
              <wp:align>left</wp:align>
            </wp:positionH>
            <wp:positionV relativeFrom="paragraph">
              <wp:posOffset>84455</wp:posOffset>
            </wp:positionV>
            <wp:extent cx="4099915" cy="2377646"/>
            <wp:effectExtent l="0" t="0" r="0" b="3810"/>
            <wp:wrapSquare wrapText="bothSides"/>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4099915" cy="2377646"/>
                    </a:xfrm>
                    <a:prstGeom prst="rect">
                      <a:avLst/>
                    </a:prstGeom>
                  </pic:spPr>
                </pic:pic>
              </a:graphicData>
            </a:graphic>
          </wp:anchor>
        </w:drawing>
      </w:r>
    </w:p>
    <w:p w14:paraId="58EBE347" w14:textId="23444DF1" w:rsidR="00A70F05" w:rsidRDefault="00A70F05" w:rsidP="00A70F05">
      <w:pPr>
        <w:pStyle w:val="BodyText"/>
      </w:pPr>
    </w:p>
    <w:p w14:paraId="0E6ED7E4" w14:textId="66179B3F" w:rsidR="00A70F05" w:rsidRDefault="00A70F05" w:rsidP="00A70F05">
      <w:pPr>
        <w:pStyle w:val="BodyText"/>
      </w:pPr>
    </w:p>
    <w:p w14:paraId="32ABB2AE" w14:textId="1A32DFE8" w:rsidR="00A70F05" w:rsidRDefault="00A70F05" w:rsidP="00A70F05">
      <w:pPr>
        <w:pStyle w:val="BodyText"/>
      </w:pPr>
    </w:p>
    <w:p w14:paraId="2CC48B2B" w14:textId="4E19CDCB" w:rsidR="00A70F05" w:rsidRDefault="00A70F05" w:rsidP="00A70F05">
      <w:pPr>
        <w:pStyle w:val="BodyText"/>
      </w:pPr>
    </w:p>
    <w:p w14:paraId="4EF8D2E4" w14:textId="51590B7B" w:rsidR="00A70F05" w:rsidRDefault="00A70F05" w:rsidP="00A70F05">
      <w:pPr>
        <w:pStyle w:val="BodyText"/>
      </w:pPr>
    </w:p>
    <w:p w14:paraId="601A3E28" w14:textId="5DC027DF" w:rsidR="00A70F05" w:rsidRDefault="00A70F05" w:rsidP="00A70F05">
      <w:pPr>
        <w:pStyle w:val="BodyText"/>
      </w:pPr>
    </w:p>
    <w:p w14:paraId="2FC673F9" w14:textId="6A82F602" w:rsidR="00A70F05" w:rsidRDefault="00A70F05" w:rsidP="00A70F05">
      <w:pPr>
        <w:pStyle w:val="BodyText"/>
      </w:pPr>
    </w:p>
    <w:p w14:paraId="3D249AF8" w14:textId="7919C70E" w:rsidR="00A70F05" w:rsidRDefault="00A70F05" w:rsidP="00A70F05">
      <w:pPr>
        <w:pStyle w:val="BodyText"/>
      </w:pPr>
    </w:p>
    <w:p w14:paraId="6CF66B67" w14:textId="6DA4F3A8" w:rsidR="00A70F05" w:rsidRPr="00A70F05" w:rsidRDefault="00A70F05" w:rsidP="00A70F05">
      <w:pPr>
        <w:pStyle w:val="BodyText"/>
      </w:pPr>
      <w:r>
        <w:rPr>
          <w:noProof/>
        </w:rPr>
        <mc:AlternateContent>
          <mc:Choice Requires="wps">
            <w:drawing>
              <wp:anchor distT="0" distB="0" distL="114300" distR="114300" simplePos="0" relativeHeight="251663360" behindDoc="0" locked="0" layoutInCell="1" allowOverlap="1" wp14:anchorId="6C2469D2" wp14:editId="6E749B4D">
                <wp:simplePos x="0" y="0"/>
                <wp:positionH relativeFrom="margin">
                  <wp:align>left</wp:align>
                </wp:positionH>
                <wp:positionV relativeFrom="paragraph">
                  <wp:posOffset>1181735</wp:posOffset>
                </wp:positionV>
                <wp:extent cx="5962650" cy="1363980"/>
                <wp:effectExtent l="0" t="0" r="0" b="7620"/>
                <wp:wrapNone/>
                <wp:docPr id="8" name="Rectangle 8"/>
                <wp:cNvGraphicFramePr/>
                <a:graphic xmlns:a="http://schemas.openxmlformats.org/drawingml/2006/main">
                  <a:graphicData uri="http://schemas.microsoft.com/office/word/2010/wordprocessingShape">
                    <wps:wsp>
                      <wps:cNvSpPr/>
                      <wps:spPr>
                        <a:xfrm>
                          <a:off x="0" y="0"/>
                          <a:ext cx="5962650" cy="1363980"/>
                        </a:xfrm>
                        <a:prstGeom prst="rect">
                          <a:avLst/>
                        </a:prstGeom>
                        <a:gradFill>
                          <a:gsLst>
                            <a:gs pos="33000">
                              <a:srgbClr val="FFFFFF"/>
                            </a:gs>
                            <a:gs pos="0">
                              <a:srgbClr val="FFFFFF"/>
                            </a:gs>
                            <a:gs pos="100000">
                              <a:srgbClr val="FFFFFF">
                                <a:alpha val="0"/>
                              </a:srgbClr>
                            </a:gs>
                          </a:gsLst>
                        </a:gra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F2AF43" id="Rectangle 8" o:spid="_x0000_s1026" style="position:absolute;margin-left:0;margin-top:93.05pt;width:469.5pt;height:107.4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" stroked="f">
                <v:fill opacity="0" rotate="t" angle="180" focus="33%" type="gradient">
                  <o:fill v:ext="view" type="gradientUnscaled"/>
                </v:fill>
                <w10:wrap anchorx="margin"/>
              </v:rect>
            </w:pict>
          </mc:Fallback>
        </mc:AlternateContent>
      </w:r>
      <w:r w:rsidRPr="00A70F05">
        <w:drawing>
          <wp:inline distT="0" distB="0" distL="0" distR="0" wp14:anchorId="04EE21C1" wp14:editId="4C8712BD">
            <wp:extent cx="6585592" cy="2423160"/>
            <wp:effectExtent l="0" t="0" r="5715" b="0"/>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pic:nvPicPr>
                  <pic:blipFill rotWithShape="1">
                    <a:blip r:embed="rId24"/>
                    <a:srcRect b="14816"/>
                    <a:stretch/>
                  </pic:blipFill>
                  <pic:spPr bwMode="auto">
                    <a:xfrm>
                      <a:off x="0" y="0"/>
                      <a:ext cx="6591152" cy="2425206"/>
                    </a:xfrm>
                    <a:prstGeom prst="rect">
                      <a:avLst/>
                    </a:prstGeom>
                    <a:solidFill>
                      <a:schemeClr val="accent3">
                        <a:alpha val="19000"/>
                      </a:schemeClr>
                    </a:solidFill>
                    <a:ln>
                      <a:noFill/>
                    </a:ln>
                    <a:extLst>
                      <a:ext uri="{53640926-AAD7-44D8-BBD7-CCE9431645EC}">
                        <a14:shadowObscured xmlns:a14="http://schemas.microsoft.com/office/drawing/2010/main"/>
                      </a:ext>
                    </a:extLst>
                  </pic:spPr>
                </pic:pic>
              </a:graphicData>
            </a:graphic>
          </wp:inline>
        </w:drawing>
      </w:r>
    </w:p>
    <w:p w14:paraId="3CB5FC1B" w14:textId="6787631B" w:rsidR="00D60AF0" w:rsidRDefault="00864F35">
      <w:pPr>
        <w:pStyle w:val="Heading1"/>
      </w:pPr>
      <w:bookmarkStart w:id="6" w:name="hci"/>
      <w:bookmarkEnd w:id="5"/>
      <w:r>
        <w:rPr>
          <w:rStyle w:val="SectionNumber"/>
        </w:rPr>
        <w:lastRenderedPageBreak/>
        <w:t>7</w:t>
      </w:r>
      <w:r>
        <w:tab/>
        <w:t>HCI</w:t>
      </w:r>
    </w:p>
    <w:p w14:paraId="1A68ACC9" w14:textId="63DBBAE3" w:rsidR="00633E50" w:rsidRDefault="00633E50" w:rsidP="00633E50">
      <w:pPr>
        <w:pStyle w:val="BodyText"/>
      </w:pPr>
      <w:r>
        <w:t xml:space="preserve">I created the Boolean variables left and right. If left is true then only show channels where the value is below the minimum, if right is true then only show channels where the value is above the maximum. I pass left and right into any function that calculates the </w:t>
      </w:r>
      <w:proofErr w:type="gramStart"/>
      <w:r>
        <w:t>amount</w:t>
      </w:r>
      <w:proofErr w:type="gramEnd"/>
      <w:r>
        <w:t xml:space="preserve"> of channels active or the next/previous channel active as these will change depending on whether left or right are true.</w:t>
      </w:r>
    </w:p>
    <w:p w14:paraId="2992BACA" w14:textId="1988D341" w:rsidR="0094527A" w:rsidRDefault="00633E50" w:rsidP="00633E50">
      <w:pPr>
        <w:pStyle w:val="BodyText"/>
      </w:pPr>
      <w:r w:rsidRPr="00633E50">
        <w:drawing>
          <wp:inline distT="0" distB="0" distL="0" distR="0" wp14:anchorId="27458844" wp14:editId="69FC5E1A">
            <wp:extent cx="5943600" cy="3418840"/>
            <wp:effectExtent l="0" t="0" r="0" b="0"/>
            <wp:docPr id="13" name="Picture 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10;&#10;Description automatically generated"/>
                    <pic:cNvPicPr/>
                  </pic:nvPicPr>
                  <pic:blipFill>
                    <a:blip r:embed="rId25"/>
                    <a:stretch>
                      <a:fillRect/>
                    </a:stretch>
                  </pic:blipFill>
                  <pic:spPr>
                    <a:xfrm>
                      <a:off x="0" y="0"/>
                      <a:ext cx="5943600" cy="3418840"/>
                    </a:xfrm>
                    <a:prstGeom prst="rect">
                      <a:avLst/>
                    </a:prstGeom>
                  </pic:spPr>
                </pic:pic>
              </a:graphicData>
            </a:graphic>
          </wp:inline>
        </w:drawing>
      </w:r>
    </w:p>
    <w:p w14:paraId="311D25F4" w14:textId="307B537E" w:rsidR="0094527A" w:rsidRDefault="0094527A" w:rsidP="00633E50">
      <w:pPr>
        <w:pStyle w:val="BodyText"/>
      </w:pPr>
      <w:r>
        <w:t>Function to find the number of active channels:</w:t>
      </w:r>
    </w:p>
    <w:p w14:paraId="063ED9C6" w14:textId="13D834D0" w:rsidR="0094527A" w:rsidRDefault="0094527A" w:rsidP="00633E50">
      <w:pPr>
        <w:pStyle w:val="BodyText"/>
      </w:pPr>
      <w:r w:rsidRPr="0094527A">
        <w:drawing>
          <wp:inline distT="0" distB="0" distL="0" distR="0" wp14:anchorId="647A2867" wp14:editId="3D6CD946">
            <wp:extent cx="4801016" cy="2377646"/>
            <wp:effectExtent l="0" t="0" r="0" b="3810"/>
            <wp:docPr id="14" name="Picture 14"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email&#10;&#10;Description automatically generated"/>
                    <pic:cNvPicPr/>
                  </pic:nvPicPr>
                  <pic:blipFill>
                    <a:blip r:embed="rId26"/>
                    <a:stretch>
                      <a:fillRect/>
                    </a:stretch>
                  </pic:blipFill>
                  <pic:spPr>
                    <a:xfrm>
                      <a:off x="0" y="0"/>
                      <a:ext cx="4801016" cy="2377646"/>
                    </a:xfrm>
                    <a:prstGeom prst="rect">
                      <a:avLst/>
                    </a:prstGeom>
                  </pic:spPr>
                </pic:pic>
              </a:graphicData>
            </a:graphic>
          </wp:inline>
        </w:drawing>
      </w:r>
    </w:p>
    <w:p w14:paraId="686ED5FE" w14:textId="6588C5B0" w:rsidR="0094527A" w:rsidRDefault="0094527A" w:rsidP="00633E50">
      <w:pPr>
        <w:pStyle w:val="BodyText"/>
      </w:pPr>
      <w:r>
        <w:t>Function to find the index of the next active channel (</w:t>
      </w:r>
      <w:proofErr w:type="gramStart"/>
      <w:r>
        <w:t>SIZE(</w:t>
      </w:r>
      <w:proofErr w:type="gramEnd"/>
      <w:r>
        <w:t>which is 26) indicates that there are no more active channels after the index given:</w:t>
      </w:r>
    </w:p>
    <w:p w14:paraId="1BC8C7DC" w14:textId="77777777" w:rsidR="00185FEA" w:rsidRDefault="0094527A" w:rsidP="00633E50">
      <w:pPr>
        <w:pStyle w:val="BodyText"/>
      </w:pPr>
      <w:r w:rsidRPr="0094527A">
        <w:lastRenderedPageBreak/>
        <w:drawing>
          <wp:inline distT="0" distB="0" distL="0" distR="0" wp14:anchorId="659BD3AC" wp14:editId="261461A0">
            <wp:extent cx="5204911" cy="4038950"/>
            <wp:effectExtent l="0" t="0" r="0" b="0"/>
            <wp:docPr id="15" name="Picture 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10;&#10;Description automatically generated"/>
                    <pic:cNvPicPr/>
                  </pic:nvPicPr>
                  <pic:blipFill>
                    <a:blip r:embed="rId27"/>
                    <a:stretch>
                      <a:fillRect/>
                    </a:stretch>
                  </pic:blipFill>
                  <pic:spPr>
                    <a:xfrm>
                      <a:off x="0" y="0"/>
                      <a:ext cx="5204911" cy="4038950"/>
                    </a:xfrm>
                    <a:prstGeom prst="rect">
                      <a:avLst/>
                    </a:prstGeom>
                  </pic:spPr>
                </pic:pic>
              </a:graphicData>
            </a:graphic>
          </wp:inline>
        </w:drawing>
      </w:r>
    </w:p>
    <w:p w14:paraId="3CE103AA" w14:textId="732CE136" w:rsidR="0094527A" w:rsidRDefault="0094527A" w:rsidP="00633E50">
      <w:pPr>
        <w:pStyle w:val="BodyText"/>
      </w:pPr>
      <w:r>
        <w:t>Function to find the index of the previous active channel. -1 indicates that there is no previous active channel:</w:t>
      </w:r>
    </w:p>
    <w:p w14:paraId="1F8714BD" w14:textId="1E3FE1CF" w:rsidR="0094527A" w:rsidRPr="00633E50" w:rsidRDefault="0094527A" w:rsidP="00633E50">
      <w:pPr>
        <w:pStyle w:val="BodyText"/>
      </w:pPr>
      <w:r w:rsidRPr="0094527A">
        <w:lastRenderedPageBreak/>
        <w:drawing>
          <wp:inline distT="0" distB="0" distL="0" distR="0" wp14:anchorId="13C695AC" wp14:editId="4468A84C">
            <wp:extent cx="5395428" cy="4138019"/>
            <wp:effectExtent l="0" t="0" r="0" b="0"/>
            <wp:docPr id="16" name="Picture 1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 email&#10;&#10;Description automatically generated"/>
                    <pic:cNvPicPr/>
                  </pic:nvPicPr>
                  <pic:blipFill>
                    <a:blip r:embed="rId28"/>
                    <a:stretch>
                      <a:fillRect/>
                    </a:stretch>
                  </pic:blipFill>
                  <pic:spPr>
                    <a:xfrm>
                      <a:off x="0" y="0"/>
                      <a:ext cx="5395428" cy="4138019"/>
                    </a:xfrm>
                    <a:prstGeom prst="rect">
                      <a:avLst/>
                    </a:prstGeom>
                  </pic:spPr>
                </pic:pic>
              </a:graphicData>
            </a:graphic>
          </wp:inline>
        </w:drawing>
      </w:r>
    </w:p>
    <w:p w14:paraId="7DFBEA8A" w14:textId="11C5D4C8" w:rsidR="00D60AF0" w:rsidRDefault="00864F35">
      <w:pPr>
        <w:pStyle w:val="Heading1"/>
      </w:pPr>
      <w:bookmarkStart w:id="7" w:name="eeprom"/>
      <w:bookmarkEnd w:id="6"/>
      <w:r>
        <w:rPr>
          <w:rStyle w:val="SectionNumber"/>
        </w:rPr>
        <w:lastRenderedPageBreak/>
        <w:t>8</w:t>
      </w:r>
      <w:r>
        <w:tab/>
        <w:t>EEPROM</w:t>
      </w:r>
    </w:p>
    <w:p w14:paraId="29AD0145" w14:textId="6D1675ED" w:rsidR="00185FEA" w:rsidRDefault="00CA0FDE" w:rsidP="009250B6">
      <w:pPr>
        <w:pStyle w:val="BodyText"/>
      </w:pPr>
      <w:r>
        <w:t xml:space="preserve">To ensure that </w:t>
      </w:r>
      <w:r w:rsidR="00E52422">
        <w:t>the values found in EEPROM have been written by my program I make the first byte of EEPROM a check byte that I set to a value defined by a macro EEPROM_KEY every time I save to EEPROM (I set EEPROM_KEY to 101). Every time my program starts it checks if the first byte of EEPROM matches EEPROM_KEY and if it does it loads the values from EEPROM and if it does not match then I assume EEPROM has not been saved to previously and I create new blank channels instead.</w:t>
      </w:r>
    </w:p>
    <w:p w14:paraId="311648B2" w14:textId="11B6F857" w:rsidR="00E52422" w:rsidRDefault="00E52422" w:rsidP="009250B6">
      <w:pPr>
        <w:pStyle w:val="BodyText"/>
      </w:pPr>
      <w:r w:rsidRPr="00E52422">
        <w:drawing>
          <wp:inline distT="0" distB="0" distL="0" distR="0" wp14:anchorId="56001D38" wp14:editId="5D6DDAAA">
            <wp:extent cx="1501270" cy="190517"/>
            <wp:effectExtent l="0" t="0" r="381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501270" cy="190517"/>
                    </a:xfrm>
                    <a:prstGeom prst="rect">
                      <a:avLst/>
                    </a:prstGeom>
                  </pic:spPr>
                </pic:pic>
              </a:graphicData>
            </a:graphic>
          </wp:inline>
        </w:drawing>
      </w:r>
    </w:p>
    <w:p w14:paraId="3361E32B" w14:textId="47561ECF" w:rsidR="00185FEA" w:rsidRPr="009250B6" w:rsidRDefault="00185FEA" w:rsidP="009250B6">
      <w:pPr>
        <w:pStyle w:val="BodyText"/>
      </w:pPr>
      <w:r>
        <w:t>Functions for loading data from EEPROM and saving data to EEPROM:</w:t>
      </w:r>
    </w:p>
    <w:p w14:paraId="4686A13E" w14:textId="5E4B7DA6" w:rsidR="009250B6" w:rsidRPr="009250B6" w:rsidRDefault="009250B6" w:rsidP="009250B6">
      <w:pPr>
        <w:pStyle w:val="BodyText"/>
      </w:pPr>
      <w:r w:rsidRPr="009250B6">
        <w:drawing>
          <wp:anchor distT="0" distB="0" distL="114300" distR="114300" simplePos="0" relativeHeight="251666432" behindDoc="0" locked="0" layoutInCell="1" allowOverlap="1" wp14:anchorId="112034E8" wp14:editId="296E9138">
            <wp:simplePos x="0" y="0"/>
            <wp:positionH relativeFrom="column">
              <wp:posOffset>0</wp:posOffset>
            </wp:positionH>
            <wp:positionV relativeFrom="paragraph">
              <wp:posOffset>117475</wp:posOffset>
            </wp:positionV>
            <wp:extent cx="4389500" cy="5121084"/>
            <wp:effectExtent l="0" t="0" r="0" b="3810"/>
            <wp:wrapSquare wrapText="bothSides"/>
            <wp:docPr id="12" name="Picture 12"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with low confidence"/>
                    <pic:cNvPicPr/>
                  </pic:nvPicPr>
                  <pic:blipFill>
                    <a:blip r:embed="rId30">
                      <a:extLst>
                        <a:ext uri="{28A0092B-C50C-407E-A947-70E740481C1C}">
                          <a14:useLocalDpi xmlns:a14="http://schemas.microsoft.com/office/drawing/2010/main" val="0"/>
                        </a:ext>
                      </a:extLst>
                    </a:blip>
                    <a:stretch>
                      <a:fillRect/>
                    </a:stretch>
                  </pic:blipFill>
                  <pic:spPr>
                    <a:xfrm>
                      <a:off x="0" y="0"/>
                      <a:ext cx="4389500" cy="5121084"/>
                    </a:xfrm>
                    <a:prstGeom prst="rect">
                      <a:avLst/>
                    </a:prstGeom>
                  </pic:spPr>
                </pic:pic>
              </a:graphicData>
            </a:graphic>
          </wp:anchor>
        </w:drawing>
      </w:r>
    </w:p>
    <w:p w14:paraId="72CDA3F4" w14:textId="77777777" w:rsidR="00D60AF0" w:rsidRDefault="00864F35">
      <w:pPr>
        <w:pStyle w:val="Heading1"/>
      </w:pPr>
      <w:bookmarkStart w:id="8" w:name="recent"/>
      <w:bookmarkEnd w:id="7"/>
      <w:r>
        <w:rPr>
          <w:rStyle w:val="SectionNumber"/>
        </w:rPr>
        <w:lastRenderedPageBreak/>
        <w:t>9</w:t>
      </w:r>
      <w:r>
        <w:tab/>
        <w:t>RECENT</w:t>
      </w:r>
    </w:p>
    <w:p w14:paraId="5617AD64" w14:textId="3A549B8D" w:rsidR="00D60AF0" w:rsidRPr="00185FEA" w:rsidRDefault="00E00091">
      <w:pPr>
        <w:pStyle w:val="FirstParagraph"/>
      </w:pPr>
      <w:r w:rsidRPr="00185FEA">
        <w:t xml:space="preserve">The Arduino does not have enough memory to store </w:t>
      </w:r>
      <w:r w:rsidR="005F3BA5" w:rsidRPr="00185FEA">
        <w:t xml:space="preserve">the last 64 values for 26 </w:t>
      </w:r>
      <w:proofErr w:type="gramStart"/>
      <w:r w:rsidR="005F3BA5" w:rsidRPr="00185FEA">
        <w:t>channels</w:t>
      </w:r>
      <w:proofErr w:type="gramEnd"/>
      <w:r w:rsidR="005F3BA5" w:rsidRPr="00185FEA">
        <w:t xml:space="preserve"> so I made a compromise and only stored the last 12 values.</w:t>
      </w:r>
    </w:p>
    <w:p w14:paraId="5AE041BE" w14:textId="1140CABD" w:rsidR="005F3BA5" w:rsidRDefault="005F3BA5" w:rsidP="005F3BA5">
      <w:pPr>
        <w:pStyle w:val="BodyText"/>
      </w:pPr>
      <w:r>
        <w:t xml:space="preserve">I created a </w:t>
      </w:r>
      <w:proofErr w:type="gramStart"/>
      <w:r>
        <w:t>macro PREVIOUS</w:t>
      </w:r>
      <w:proofErr w:type="gramEnd"/>
      <w:r>
        <w:t xml:space="preserve">_SIZE to hold the amount of previous values to be stored (set to 12). Byte average holds the average value for the channel. Byte </w:t>
      </w:r>
      <w:proofErr w:type="gramStart"/>
      <w:r>
        <w:t>previous[</w:t>
      </w:r>
      <w:proofErr w:type="gramEnd"/>
      <w:r>
        <w:t>PREVIOIUS_SIZE] is an array that holds the last 12 values. Byte n is a counter, it is incremented whenever a value is added</w:t>
      </w:r>
      <w:r w:rsidR="007B183E">
        <w:t xml:space="preserve">. It is used to calculate the average. Once all spaces in previous have been filled n will no longer be incremented. I added code to update previous array and average and n to the </w:t>
      </w:r>
      <w:proofErr w:type="spellStart"/>
      <w:r w:rsidR="007B183E">
        <w:t>change_value</w:t>
      </w:r>
      <w:proofErr w:type="spellEnd"/>
      <w:r w:rsidR="007B183E">
        <w:t xml:space="preserve"> function (called when V line received)</w:t>
      </w:r>
      <w:r w:rsidR="00C114E7">
        <w:t>.</w:t>
      </w:r>
    </w:p>
    <w:p w14:paraId="7AE7A048" w14:textId="4FAE7EDA" w:rsidR="005F3BA5" w:rsidRDefault="007B183E" w:rsidP="005F3BA5">
      <w:pPr>
        <w:pStyle w:val="BodyText"/>
      </w:pPr>
      <w:r w:rsidRPr="005F3BA5">
        <w:drawing>
          <wp:anchor distT="0" distB="0" distL="114300" distR="114300" simplePos="0" relativeHeight="251658240" behindDoc="0" locked="0" layoutInCell="1" allowOverlap="1" wp14:anchorId="3A2DDAD8" wp14:editId="310F761C">
            <wp:simplePos x="0" y="0"/>
            <wp:positionH relativeFrom="margin">
              <wp:align>left</wp:align>
            </wp:positionH>
            <wp:positionV relativeFrom="paragraph">
              <wp:posOffset>10160</wp:posOffset>
            </wp:positionV>
            <wp:extent cx="1760220" cy="1393825"/>
            <wp:effectExtent l="0" t="0" r="0" b="0"/>
            <wp:wrapSquare wrapText="bothSides"/>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1775337" cy="1406367"/>
                    </a:xfrm>
                    <a:prstGeom prst="rect">
                      <a:avLst/>
                    </a:prstGeom>
                  </pic:spPr>
                </pic:pic>
              </a:graphicData>
            </a:graphic>
            <wp14:sizeRelH relativeFrom="margin">
              <wp14:pctWidth>0</wp14:pctWidth>
            </wp14:sizeRelH>
            <wp14:sizeRelV relativeFrom="margin">
              <wp14:pctHeight>0</wp14:pctHeight>
            </wp14:sizeRelV>
          </wp:anchor>
        </w:drawing>
      </w:r>
    </w:p>
    <w:p w14:paraId="0386E014" w14:textId="24BAC325" w:rsidR="005F3BA5" w:rsidRDefault="005F3BA5" w:rsidP="005F3BA5">
      <w:pPr>
        <w:pStyle w:val="BodyText"/>
      </w:pPr>
    </w:p>
    <w:p w14:paraId="2BDD334A" w14:textId="2E52AF51" w:rsidR="007B183E" w:rsidRDefault="007B183E" w:rsidP="005F3BA5">
      <w:pPr>
        <w:pStyle w:val="BodyText"/>
      </w:pPr>
    </w:p>
    <w:p w14:paraId="427246E3" w14:textId="6BE7B363" w:rsidR="007B183E" w:rsidRDefault="007B183E" w:rsidP="005F3BA5">
      <w:pPr>
        <w:pStyle w:val="BodyText"/>
      </w:pPr>
    </w:p>
    <w:p w14:paraId="7AFFAAC8" w14:textId="2F4ADDB7" w:rsidR="007B183E" w:rsidRDefault="00C114E7" w:rsidP="005F3BA5">
      <w:pPr>
        <w:pStyle w:val="BodyText"/>
      </w:pPr>
      <w:r w:rsidRPr="007B183E">
        <w:drawing>
          <wp:anchor distT="0" distB="0" distL="114300" distR="114300" simplePos="0" relativeHeight="251659264" behindDoc="0" locked="0" layoutInCell="1" allowOverlap="1" wp14:anchorId="1E6E7261" wp14:editId="66288AAC">
            <wp:simplePos x="0" y="0"/>
            <wp:positionH relativeFrom="margin">
              <wp:align>left</wp:align>
            </wp:positionH>
            <wp:positionV relativeFrom="paragraph">
              <wp:posOffset>269875</wp:posOffset>
            </wp:positionV>
            <wp:extent cx="4724400" cy="4322445"/>
            <wp:effectExtent l="0" t="0" r="0" b="1905"/>
            <wp:wrapSquare wrapText="bothSides"/>
            <wp:docPr id="2" name="Picture 2"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imeline&#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4724400" cy="4322445"/>
                    </a:xfrm>
                    <a:prstGeom prst="rect">
                      <a:avLst/>
                    </a:prstGeom>
                  </pic:spPr>
                </pic:pic>
              </a:graphicData>
            </a:graphic>
            <wp14:sizeRelH relativeFrom="margin">
              <wp14:pctWidth>0</wp14:pctWidth>
            </wp14:sizeRelH>
            <wp14:sizeRelV relativeFrom="margin">
              <wp14:pctHeight>0</wp14:pctHeight>
            </wp14:sizeRelV>
          </wp:anchor>
        </w:drawing>
      </w:r>
    </w:p>
    <w:p w14:paraId="5C59AD56" w14:textId="6797D724" w:rsidR="007B183E" w:rsidRDefault="007B183E" w:rsidP="005F3BA5">
      <w:pPr>
        <w:pStyle w:val="BodyText"/>
      </w:pPr>
    </w:p>
    <w:p w14:paraId="563D906D" w14:textId="6545513F" w:rsidR="007B183E" w:rsidRDefault="007B183E" w:rsidP="005F3BA5">
      <w:pPr>
        <w:pStyle w:val="BodyText"/>
      </w:pPr>
    </w:p>
    <w:p w14:paraId="4A734A98" w14:textId="119474E2" w:rsidR="007B183E" w:rsidRPr="005F3BA5" w:rsidRDefault="007B183E" w:rsidP="005F3BA5">
      <w:pPr>
        <w:pStyle w:val="BodyText"/>
      </w:pPr>
    </w:p>
    <w:p w14:paraId="6563C8F1" w14:textId="77777777" w:rsidR="00D60AF0" w:rsidRDefault="00864F35">
      <w:pPr>
        <w:pStyle w:val="Heading1"/>
      </w:pPr>
      <w:bookmarkStart w:id="9" w:name="names"/>
      <w:bookmarkEnd w:id="8"/>
      <w:r>
        <w:rPr>
          <w:rStyle w:val="SectionNumber"/>
        </w:rPr>
        <w:lastRenderedPageBreak/>
        <w:t>10</w:t>
      </w:r>
      <w:r>
        <w:tab/>
        <w:t>NAMES</w:t>
      </w:r>
    </w:p>
    <w:p w14:paraId="4020A9CE" w14:textId="2E3B08CB" w:rsidR="00D60AF0" w:rsidRDefault="0050760C">
      <w:pPr>
        <w:pStyle w:val="FirstParagraph"/>
        <w:rPr>
          <w:i/>
          <w:iCs/>
        </w:rPr>
      </w:pPr>
      <w:r w:rsidRPr="0050760C">
        <w:rPr>
          <w:i/>
          <w:iCs/>
        </w:rPr>
        <w:drawing>
          <wp:anchor distT="0" distB="0" distL="114300" distR="114300" simplePos="0" relativeHeight="251661312" behindDoc="0" locked="0" layoutInCell="1" allowOverlap="1" wp14:anchorId="598CF24E" wp14:editId="086E843E">
            <wp:simplePos x="0" y="0"/>
            <wp:positionH relativeFrom="column">
              <wp:posOffset>3878580</wp:posOffset>
            </wp:positionH>
            <wp:positionV relativeFrom="paragraph">
              <wp:posOffset>5824855</wp:posOffset>
            </wp:positionV>
            <wp:extent cx="2080260" cy="1539240"/>
            <wp:effectExtent l="152400" t="152400" r="358140" b="365760"/>
            <wp:wrapSquare wrapText="bothSides"/>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2080260" cy="1539240"/>
                    </a:xfrm>
                    <a:prstGeom prst="rect">
                      <a:avLst/>
                    </a:prstGeom>
                    <a:ln>
                      <a:noFill/>
                    </a:ln>
                    <a:effectLst>
                      <a:outerShdw blurRad="292100" dist="139700" dir="2700000" algn="tl" rotWithShape="0">
                        <a:srgbClr val="333333">
                          <a:alpha val="65000"/>
                        </a:srgbClr>
                      </a:outerShdw>
                    </a:effectLst>
                  </pic:spPr>
                </pic:pic>
              </a:graphicData>
            </a:graphic>
          </wp:anchor>
        </w:drawing>
      </w:r>
      <w:r w:rsidR="00824EF8" w:rsidRPr="00C114E7">
        <w:drawing>
          <wp:anchor distT="0" distB="0" distL="114300" distR="114300" simplePos="0" relativeHeight="251660288" behindDoc="0" locked="0" layoutInCell="1" allowOverlap="1" wp14:anchorId="53990EAB" wp14:editId="62409764">
            <wp:simplePos x="0" y="0"/>
            <wp:positionH relativeFrom="margin">
              <wp:align>right</wp:align>
            </wp:positionH>
            <wp:positionV relativeFrom="paragraph">
              <wp:posOffset>749935</wp:posOffset>
            </wp:positionV>
            <wp:extent cx="5943600" cy="5257800"/>
            <wp:effectExtent l="0" t="0" r="0" b="0"/>
            <wp:wrapSquare wrapText="bothSides"/>
            <wp:docPr id="3" name="Picture 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pplication&#10;&#10;Description automatically generated with low confidence"/>
                    <pic:cNvPicPr/>
                  </pic:nvPicPr>
                  <pic:blipFill rotWithShape="1">
                    <a:blip r:embed="rId34">
                      <a:extLst>
                        <a:ext uri="{28A0092B-C50C-407E-A947-70E740481C1C}">
                          <a14:useLocalDpi xmlns:a14="http://schemas.microsoft.com/office/drawing/2010/main" val="0"/>
                        </a:ext>
                      </a:extLst>
                    </a:blip>
                    <a:srcRect b="517"/>
                    <a:stretch/>
                  </pic:blipFill>
                  <pic:spPr bwMode="auto">
                    <a:xfrm>
                      <a:off x="0" y="0"/>
                      <a:ext cx="5943600" cy="52578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C114E7">
        <w:rPr>
          <w:i/>
          <w:iCs/>
        </w:rPr>
        <w:t xml:space="preserve">I added code to my </w:t>
      </w:r>
      <w:proofErr w:type="spellStart"/>
      <w:r w:rsidR="00C114E7">
        <w:rPr>
          <w:i/>
          <w:iCs/>
        </w:rPr>
        <w:t>display_channels</w:t>
      </w:r>
      <w:proofErr w:type="spellEnd"/>
      <w:r w:rsidR="00C114E7">
        <w:rPr>
          <w:i/>
          <w:iCs/>
        </w:rPr>
        <w:t xml:space="preserve"> function that prints the channel description on the lcd next to the average.</w:t>
      </w:r>
      <w:r w:rsidR="00824EF8">
        <w:rPr>
          <w:i/>
          <w:iCs/>
        </w:rPr>
        <w:t xml:space="preserve"> Channel name is stored as a character array of length 16 called description</w:t>
      </w:r>
      <w:r>
        <w:rPr>
          <w:i/>
          <w:iCs/>
        </w:rPr>
        <w:t xml:space="preserve"> in my channel struct.</w:t>
      </w:r>
    </w:p>
    <w:p w14:paraId="35C56879" w14:textId="299E845C" w:rsidR="00C114E7" w:rsidRPr="00C114E7" w:rsidRDefault="00824EF8" w:rsidP="00C114E7">
      <w:pPr>
        <w:pStyle w:val="BodyText"/>
      </w:pPr>
      <w:r w:rsidRPr="00824EF8">
        <w:drawing>
          <wp:inline distT="0" distB="0" distL="0" distR="0" wp14:anchorId="706699EA" wp14:editId="055061A0">
            <wp:extent cx="3528366" cy="1585097"/>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35"/>
                    <a:stretch>
                      <a:fillRect/>
                    </a:stretch>
                  </pic:blipFill>
                  <pic:spPr>
                    <a:xfrm>
                      <a:off x="0" y="0"/>
                      <a:ext cx="3528366" cy="1585097"/>
                    </a:xfrm>
                    <a:prstGeom prst="rect">
                      <a:avLst/>
                    </a:prstGeom>
                  </pic:spPr>
                </pic:pic>
              </a:graphicData>
            </a:graphic>
          </wp:inline>
        </w:drawing>
      </w:r>
    </w:p>
    <w:p w14:paraId="401F1F06" w14:textId="343607A0" w:rsidR="00D60AF0" w:rsidRDefault="00864F35">
      <w:pPr>
        <w:pStyle w:val="Heading1"/>
      </w:pPr>
      <w:bookmarkStart w:id="10" w:name="scroll"/>
      <w:bookmarkEnd w:id="9"/>
      <w:r>
        <w:rPr>
          <w:rStyle w:val="SectionNumber"/>
        </w:rPr>
        <w:lastRenderedPageBreak/>
        <w:t>11</w:t>
      </w:r>
      <w:r>
        <w:tab/>
      </w:r>
      <w:proofErr w:type="gramStart"/>
      <w:r>
        <w:t>SCROLL</w:t>
      </w:r>
      <w:proofErr w:type="gramEnd"/>
    </w:p>
    <w:p w14:paraId="17CF46C4" w14:textId="7D0D2794" w:rsidR="006D16B4" w:rsidRPr="006D16B4" w:rsidRDefault="006D16B4" w:rsidP="006D16B4">
      <w:pPr>
        <w:pStyle w:val="BodyText"/>
      </w:pPr>
      <w:r>
        <w:t>When the description of a channel being displayed on the lcd is too long to show it will scroll through at a rate of 1 character every 0.5 seconds.</w:t>
      </w:r>
    </w:p>
    <w:p w14:paraId="4E7783DA" w14:textId="3731E064" w:rsidR="006D16B4" w:rsidRDefault="006D16B4" w:rsidP="006D16B4">
      <w:pPr>
        <w:pStyle w:val="BodyText"/>
      </w:pPr>
      <w:r>
        <w:t>Variables used for scrolling:</w:t>
      </w:r>
    </w:p>
    <w:p w14:paraId="72962A4E" w14:textId="2488EE98" w:rsidR="00893A3D" w:rsidRDefault="006D16B4" w:rsidP="00893A3D">
      <w:pPr>
        <w:pStyle w:val="BodyText"/>
      </w:pPr>
      <w:r w:rsidRPr="006D16B4">
        <w:drawing>
          <wp:inline distT="0" distB="0" distL="0" distR="0" wp14:anchorId="1632A16A" wp14:editId="2F672F28">
            <wp:extent cx="2956816" cy="777307"/>
            <wp:effectExtent l="0" t="0" r="0" b="3810"/>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36"/>
                    <a:stretch>
                      <a:fillRect/>
                    </a:stretch>
                  </pic:blipFill>
                  <pic:spPr>
                    <a:xfrm>
                      <a:off x="0" y="0"/>
                      <a:ext cx="2956816" cy="777307"/>
                    </a:xfrm>
                    <a:prstGeom prst="rect">
                      <a:avLst/>
                    </a:prstGeom>
                  </pic:spPr>
                </pic:pic>
              </a:graphicData>
            </a:graphic>
          </wp:inline>
        </w:drawing>
      </w:r>
    </w:p>
    <w:p w14:paraId="49085F89" w14:textId="067F6188" w:rsidR="00893A3D" w:rsidRDefault="006D16B4" w:rsidP="00893A3D">
      <w:pPr>
        <w:pStyle w:val="BodyText"/>
      </w:pPr>
      <w:r>
        <w:t>This code is inside my loop for the AWAITING_INPUT state:</w:t>
      </w:r>
    </w:p>
    <w:p w14:paraId="480896A6" w14:textId="2D0A2B9D" w:rsidR="00893A3D" w:rsidRPr="00893A3D" w:rsidRDefault="00893A3D" w:rsidP="00893A3D">
      <w:pPr>
        <w:pStyle w:val="BodyText"/>
      </w:pPr>
      <w:r w:rsidRPr="00893A3D">
        <w:drawing>
          <wp:anchor distT="0" distB="0" distL="114300" distR="114300" simplePos="0" relativeHeight="251671552" behindDoc="0" locked="0" layoutInCell="1" allowOverlap="1" wp14:anchorId="7A37F35C" wp14:editId="7E4A11DE">
            <wp:simplePos x="0" y="0"/>
            <wp:positionH relativeFrom="column">
              <wp:posOffset>0</wp:posOffset>
            </wp:positionH>
            <wp:positionV relativeFrom="paragraph">
              <wp:posOffset>-3175</wp:posOffset>
            </wp:positionV>
            <wp:extent cx="5943600" cy="3121660"/>
            <wp:effectExtent l="0" t="0" r="0" b="2540"/>
            <wp:wrapThrough wrapText="bothSides">
              <wp:wrapPolygon edited="0">
                <wp:start x="0" y="0"/>
                <wp:lineTo x="0" y="21486"/>
                <wp:lineTo x="21531" y="21486"/>
                <wp:lineTo x="21531" y="0"/>
                <wp:lineTo x="0" y="0"/>
              </wp:wrapPolygon>
            </wp:wrapThrough>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5943600" cy="3121660"/>
                    </a:xfrm>
                    <a:prstGeom prst="rect">
                      <a:avLst/>
                    </a:prstGeom>
                  </pic:spPr>
                </pic:pic>
              </a:graphicData>
            </a:graphic>
          </wp:anchor>
        </w:drawing>
      </w:r>
    </w:p>
    <w:p w14:paraId="5AE3C21E" w14:textId="5A3F45C7" w:rsidR="00D60AF0" w:rsidRDefault="00864F35">
      <w:pPr>
        <w:pStyle w:val="FirstParagraph"/>
      </w:pPr>
      <w:bookmarkStart w:id="11" w:name="submission"/>
      <w:bookmarkStart w:id="12" w:name="gradescope-tagging"/>
      <w:bookmarkEnd w:id="10"/>
      <w:r>
        <w:t>.</w:t>
      </w:r>
      <w:bookmarkEnd w:id="11"/>
      <w:bookmarkEnd w:id="12"/>
    </w:p>
    <w:sectPr w:rsidR="00D60AF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B2398C" w14:textId="77777777" w:rsidR="00864F35" w:rsidRDefault="00864F35">
      <w:pPr>
        <w:spacing w:after="0"/>
      </w:pPr>
      <w:r>
        <w:separator/>
      </w:r>
    </w:p>
  </w:endnote>
  <w:endnote w:type="continuationSeparator" w:id="0">
    <w:p w14:paraId="0AA89851" w14:textId="77777777" w:rsidR="00864F35" w:rsidRDefault="00864F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CE2304" w14:textId="77777777" w:rsidR="00864F35" w:rsidRDefault="00864F35">
      <w:r>
        <w:separator/>
      </w:r>
    </w:p>
  </w:footnote>
  <w:footnote w:type="continuationSeparator" w:id="0">
    <w:p w14:paraId="74C262B1" w14:textId="77777777" w:rsidR="00864F35" w:rsidRDefault="00864F3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D664DB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1EA9E2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144BE1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E72DF7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EE0BC0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B5213D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57C7E9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902CA4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E86FCE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C6CDC5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D784877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CF4C0CD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2C1AE401"/>
    <w:multiLevelType w:val="multilevel"/>
    <w:tmpl w:val="85744A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76381388"/>
    <w:multiLevelType w:val="hybridMultilevel"/>
    <w:tmpl w:val="42A4F6B2"/>
    <w:lvl w:ilvl="0" w:tplc="657CA95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62165038">
    <w:abstractNumId w:val="12"/>
  </w:num>
  <w:num w:numId="2" w16cid:durableId="2045012384">
    <w:abstractNumId w:val="0"/>
  </w:num>
  <w:num w:numId="3" w16cid:durableId="1473869822">
    <w:abstractNumId w:val="1"/>
  </w:num>
  <w:num w:numId="4" w16cid:durableId="2146309817">
    <w:abstractNumId w:val="2"/>
  </w:num>
  <w:num w:numId="5" w16cid:durableId="655307351">
    <w:abstractNumId w:val="3"/>
  </w:num>
  <w:num w:numId="6" w16cid:durableId="1035035293">
    <w:abstractNumId w:val="8"/>
  </w:num>
  <w:num w:numId="7" w16cid:durableId="584268551">
    <w:abstractNumId w:val="4"/>
  </w:num>
  <w:num w:numId="8" w16cid:durableId="1037848595">
    <w:abstractNumId w:val="5"/>
  </w:num>
  <w:num w:numId="9" w16cid:durableId="2146004948">
    <w:abstractNumId w:val="6"/>
  </w:num>
  <w:num w:numId="10" w16cid:durableId="1247493012">
    <w:abstractNumId w:val="7"/>
  </w:num>
  <w:num w:numId="11" w16cid:durableId="1720275711">
    <w:abstractNumId w:val="9"/>
  </w:num>
  <w:num w:numId="12" w16cid:durableId="360015800">
    <w:abstractNumId w:val="10"/>
  </w:num>
  <w:num w:numId="13" w16cid:durableId="732657514">
    <w:abstractNumId w:val="11"/>
  </w:num>
  <w:num w:numId="14" w16cid:durableId="830022950">
    <w:abstractNumId w:val="11"/>
  </w:num>
  <w:num w:numId="15" w16cid:durableId="1658417179">
    <w:abstractNumId w:val="11"/>
  </w:num>
  <w:num w:numId="16" w16cid:durableId="1228809036">
    <w:abstractNumId w:val="11"/>
  </w:num>
  <w:num w:numId="17" w16cid:durableId="174151561">
    <w:abstractNumId w:val="11"/>
  </w:num>
  <w:num w:numId="18" w16cid:durableId="1552841202">
    <w:abstractNumId w:val="11"/>
  </w:num>
  <w:num w:numId="19" w16cid:durableId="898249582">
    <w:abstractNumId w:val="11"/>
  </w:num>
  <w:num w:numId="20" w16cid:durableId="92460902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60AF0"/>
    <w:rsid w:val="000338E5"/>
    <w:rsid w:val="000D77C9"/>
    <w:rsid w:val="000F7000"/>
    <w:rsid w:val="0014684E"/>
    <w:rsid w:val="00185FEA"/>
    <w:rsid w:val="001950E2"/>
    <w:rsid w:val="001D15EF"/>
    <w:rsid w:val="001E0FC0"/>
    <w:rsid w:val="002B0508"/>
    <w:rsid w:val="002F3415"/>
    <w:rsid w:val="003E4B43"/>
    <w:rsid w:val="00410129"/>
    <w:rsid w:val="004C21B6"/>
    <w:rsid w:val="005071AE"/>
    <w:rsid w:val="0050760C"/>
    <w:rsid w:val="00511640"/>
    <w:rsid w:val="005620EE"/>
    <w:rsid w:val="005B458B"/>
    <w:rsid w:val="005F3BA5"/>
    <w:rsid w:val="00633E50"/>
    <w:rsid w:val="006D16B4"/>
    <w:rsid w:val="006E21A7"/>
    <w:rsid w:val="00766F4E"/>
    <w:rsid w:val="007B183E"/>
    <w:rsid w:val="0081592B"/>
    <w:rsid w:val="00824EF8"/>
    <w:rsid w:val="008626A1"/>
    <w:rsid w:val="00864F35"/>
    <w:rsid w:val="00893A3D"/>
    <w:rsid w:val="008C735A"/>
    <w:rsid w:val="009250B6"/>
    <w:rsid w:val="0094527A"/>
    <w:rsid w:val="00966FAF"/>
    <w:rsid w:val="00A63EEC"/>
    <w:rsid w:val="00A70F05"/>
    <w:rsid w:val="00C114E7"/>
    <w:rsid w:val="00C20D6D"/>
    <w:rsid w:val="00C475DC"/>
    <w:rsid w:val="00CA0FDE"/>
    <w:rsid w:val="00CE2146"/>
    <w:rsid w:val="00CE25FD"/>
    <w:rsid w:val="00D11AB8"/>
    <w:rsid w:val="00D60AF0"/>
    <w:rsid w:val="00D67F7F"/>
    <w:rsid w:val="00D82649"/>
    <w:rsid w:val="00D90DAD"/>
    <w:rsid w:val="00DC3E2F"/>
    <w:rsid w:val="00E00091"/>
    <w:rsid w:val="00E52422"/>
    <w:rsid w:val="00FF05C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BF88BE"/>
  <w15:docId w15:val="{F7F50C0F-AE07-4C98-9FDD-66264B2452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800D1"/>
    <w:pPr>
      <w:keepNext/>
      <w:keepLines/>
      <w:pageBreakBefore/>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2800D1"/>
    <w:pPr>
      <w:keepNext/>
      <w:keepLines/>
      <w:pageBreakBefore/>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2800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theme" Target="theme/theme1.xml"/><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jpe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8</Pages>
  <Words>962</Words>
  <Characters>548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21COA202 Coursework</vt:lpstr>
    </vt:vector>
  </TitlesOfParts>
  <Company/>
  <LinksUpToDate>false</LinksUpToDate>
  <CharactersWithSpaces>6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1COA202 Coursework</dc:title>
  <dc:creator>id number</dc:creator>
  <cp:keywords/>
  <cp:lastModifiedBy>Tom W</cp:lastModifiedBy>
  <cp:revision>2</cp:revision>
  <dcterms:created xsi:type="dcterms:W3CDTF">2022-05-05T01:59:00Z</dcterms:created>
  <dcterms:modified xsi:type="dcterms:W3CDTF">2022-05-05T0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mester 2 / SAP</vt:lpwstr>
  </property>
  <property fmtid="{D5CDD505-2E9C-101B-9397-08002B2CF9AE}" pid="3" name="subtitle">
    <vt:lpwstr/>
  </property>
</Properties>
</file>